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rthodontist position at your esteemed practice in Mexico Mexico City. With a passion for dental health and a commitment to delivering exceptional orthodontic care, I am eager to contribute my expertise and dedication to your team. As an experienced orthodontist with a strong background in both clinical practice and patient-centered care, I am confident that my skills align perfectly with the needs of your practice in one of the most dynamic cities in Latin America.</w:t>
      </w:r>
    </w:p>
    <w:p>
      <w:pPr>
        <w:pStyle w:val="BodyText"/>
      </w:pPr>
      <w:r>
        <w:t xml:space="preserve">My journey as an Orthodontist began with a deep fascination for the transformative power of smile correction. After graduating from [Your Dental School Name] with honors, I completed my orthodontic residency at [Residency Institution], where I honed my ability to diagnose, prevent, and treat dental and facial irregularities. Throughout my career, I have prioritized innovation, precision, and compassionate care—principles that are especially vital in a bustling metropolis like Mexico Mexico City, where diverse patient populations require tailored solutions.</w:t>
      </w:r>
    </w:p>
    <w:p>
      <w:pPr>
        <w:pStyle w:val="BodyText"/>
      </w:pPr>
      <w:r>
        <w:t xml:space="preserve">One of the key reasons I am drawn to this opportunity is the unique challenges and opportunities presented by practicing orthodontics in Mexico Mexico City. The city’s rapid growth, cultural diversity, and evolving healthcare landscape demand an orthodontist who is not only technically proficient but also culturally attuned. My experience working with patients from varied socioeconomic and cultural backgrounds has equipped me with the adaptability needed to thrive in such an environment. Whether addressing the needs of young children, adolescents, or adults seeking corrective treatment, I approach each case with a personalized, empathetic strategy.</w:t>
      </w:r>
    </w:p>
    <w:p>
      <w:pPr>
        <w:pStyle w:val="BodyText"/>
      </w:pPr>
      <w:r>
        <w:t xml:space="preserve">Throughout my career, I have consistently demonstrated a commitment to excellence in orthodontic care. At [Previous Practice Name], I specialized in advanced techniques such as clear aligners (e.g., Invisalign), lingual appliances, and digital imaging to ensure optimal outcomes for my patients. My ability to integrate cutting-edge technology with traditional methods has allowed me to deliver results that are both aesthetically pleasing and functionally effective. Moreover, I maintain an active role in continuing education, regularly attending conferences and workshops to stay at the forefront of orthodontic advancements. This dedication ensures that I can offer my patients in Mexico Mexico City the most up-to-date and effective treatments available.</w:t>
      </w:r>
    </w:p>
    <w:p>
      <w:pPr>
        <w:pStyle w:val="BodyText"/>
      </w:pPr>
      <w:r>
        <w:t xml:space="preserve">Practicing as an Orthodontist in Mexico Mexico City presents a unique opportunity to make a meaningful impact on the community. The city is home to a wide range of dental health challenges, from limited access to specialized care in certain areas to the rising demand for cosmetic orthodontics among young professionals. My goal has always been to bridge these gaps by providing accessible, high-quality orthodontic services that empower patients to achieve their best smiles. I am particularly passionate about educating patients and their families about the long-term benefits of orthodontic treatment, which is crucial in a city where preventive care is often overlooked.</w:t>
      </w:r>
    </w:p>
    <w:p>
      <w:pPr>
        <w:pStyle w:val="BodyText"/>
      </w:pPr>
      <w:r>
        <w:t xml:space="preserve">In addition to my clinical expertise, I bring strong interpersonal skills that are essential for building trust with patients and collaborating with colleagues. As an Orthodontist, I understand that each patient’s journey is unique, and I strive to create a welcoming, inclusive environment where individuals feel heard and supported. My ability to communicate complex treatment plans in an approachable manner has consistently fostered positive patient outcomes and long-term relationships. In Mexico Mexico City, where the cultural emphasis on family and community is strong, this approach aligns perfectly with the values of your practice.</w:t>
      </w:r>
    </w:p>
    <w:p>
      <w:pPr>
        <w:pStyle w:val="BodyText"/>
      </w:pPr>
      <w:r>
        <w:t xml:space="preserve">What sets me apart as an Orthodontist is my unwavering dedication to patient care. I believe that orthodontic treatment should not only correct dental issues but also enhance a patient’s confidence and quality of life. This philosophy has guided me throughout my career, and I am excited about the possibility of bringing this mindset to your team in Mexico Mexico City. Whether through one-on-one consultations, community outreach programs, or partnerships with local dental organizations, I am committed to making a lasting difference in the lives of those who seek orthodontic care.</w:t>
      </w:r>
    </w:p>
    <w:p>
      <w:pPr>
        <w:pStyle w:val="BodyText"/>
      </w:pPr>
      <w:r>
        <w:t xml:space="preserve">I am particularly impressed by your practice’s reputation for innovation and patient satisfaction. Your focus on [specific value or service, e.g., "personalized treatment plans" or "state-of-the-art technology"] resonates deeply with my own professional values. I am eager to contribute my skills in [specific area, e.g., "pediatric orthodontics" or "adult corrective treatments"] while learning from the expertise of your team. Together, we can continue to elevate the standard of orthodontic care in Mexico Mexico City.</w:t>
      </w:r>
    </w:p>
    <w:p>
      <w:pPr>
        <w:pStyle w:val="BodyText"/>
      </w:pPr>
      <w:r>
        <w:t xml:space="preserve">Thank you for considering my application. I would be honored to discuss how my background, skills, and passion for orthodontics align with the goals of your practice. I am available at your earliest convenience for an interview and can be reached at [your phone number] or [your email address]. I look forward to the opportunity to contribute to the success of your team and make a positive impact on the smiles of patients in Mexico Mexico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Position in Mexico Mexico City</dc:title>
  <dc:creator/>
  <cp:keywords/>
  <dcterms:created xsi:type="dcterms:W3CDTF">2026-07-24T01:13:55Z</dcterms:created>
  <dcterms:modified xsi:type="dcterms:W3CDTF">2026-07-24T01:13:55Z</dcterms:modified>
</cp:coreProperties>
</file>

<file path=docProps/custom.xml><?xml version="1.0" encoding="utf-8"?>
<Properties xmlns="http://schemas.openxmlformats.org/officeDocument/2006/custom-properties" xmlns:vt="http://schemas.openxmlformats.org/officeDocument/2006/docPropsVTypes"/>
</file>